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67A32" w14:textId="1B7DACCE" w:rsidR="005B04D9" w:rsidRDefault="005B04D9" w:rsidP="005B04D9">
      <w:pPr>
        <w:pStyle w:val="Title"/>
        <w:spacing w:line="256" w:lineRule="auto"/>
        <w:ind w:left="2670"/>
      </w:pPr>
      <w:r>
        <w:rPr>
          <w:noProof/>
          <w:lang w:eastAsia="en-GB"/>
        </w:rPr>
        <w:drawing>
          <wp:anchor distT="0" distB="0" distL="0" distR="0" simplePos="0" relativeHeight="251658240" behindDoc="0" locked="0" layoutInCell="1" allowOverlap="1" wp14:anchorId="36C3126C" wp14:editId="59548BA2">
            <wp:simplePos x="0" y="0"/>
            <wp:positionH relativeFrom="page">
              <wp:posOffset>823595</wp:posOffset>
            </wp:positionH>
            <wp:positionV relativeFrom="paragraph">
              <wp:posOffset>-173355</wp:posOffset>
            </wp:positionV>
            <wp:extent cx="1228725" cy="1087120"/>
            <wp:effectExtent l="0" t="0" r="952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087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1F5F34"/>
        </w:rPr>
        <w:t xml:space="preserve">St </w:t>
      </w:r>
      <w:proofErr w:type="spellStart"/>
      <w:r>
        <w:rPr>
          <w:color w:val="1F5F34"/>
        </w:rPr>
        <w:t>Erme</w:t>
      </w:r>
      <w:proofErr w:type="spellEnd"/>
      <w:r>
        <w:rPr>
          <w:color w:val="1F5F34"/>
        </w:rPr>
        <w:t xml:space="preserve"> with </w:t>
      </w:r>
      <w:proofErr w:type="spellStart"/>
      <w:r>
        <w:rPr>
          <w:color w:val="1F5F34"/>
        </w:rPr>
        <w:t>Trispen</w:t>
      </w:r>
      <w:proofErr w:type="spellEnd"/>
      <w:r>
        <w:rPr>
          <w:color w:val="1F5F34"/>
          <w:spacing w:val="1"/>
        </w:rPr>
        <w:t xml:space="preserve"> </w:t>
      </w:r>
      <w:r>
        <w:rPr>
          <w:color w:val="1F5F34"/>
        </w:rPr>
        <w:t>Communit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Primary</w:t>
      </w:r>
      <w:r>
        <w:rPr>
          <w:color w:val="1F5F34"/>
          <w:spacing w:val="-8"/>
        </w:rPr>
        <w:t xml:space="preserve"> </w:t>
      </w:r>
      <w:r>
        <w:rPr>
          <w:color w:val="1F5F34"/>
        </w:rPr>
        <w:t>School</w:t>
      </w:r>
    </w:p>
    <w:p w14:paraId="1C8A6168" w14:textId="0B248480" w:rsidR="002643CB" w:rsidRDefault="002643CB">
      <w:pPr>
        <w:pStyle w:val="BodyText"/>
        <w:ind w:left="983"/>
        <w:rPr>
          <w:rFonts w:ascii="Times New Roman"/>
          <w:b w:val="0"/>
          <w:sz w:val="20"/>
        </w:rPr>
      </w:pPr>
    </w:p>
    <w:p w14:paraId="1C8A6169" w14:textId="77777777" w:rsidR="002643CB" w:rsidRDefault="00D23EE1">
      <w:pPr>
        <w:pStyle w:val="BodyText"/>
        <w:spacing w:before="132" w:line="259" w:lineRule="auto"/>
        <w:ind w:left="2651" w:right="137" w:hanging="2518"/>
      </w:pPr>
      <w:r>
        <w:rPr>
          <w:color w:val="4471C4"/>
        </w:rPr>
        <w:t xml:space="preserve">Strategies for </w:t>
      </w:r>
      <w:r>
        <w:rPr>
          <w:color w:val="C45811"/>
        </w:rPr>
        <w:t xml:space="preserve">supporting pupils </w:t>
      </w:r>
      <w:r>
        <w:rPr>
          <w:color w:val="4471C4"/>
        </w:rPr>
        <w:t>with Special Educational Needs and</w:t>
      </w:r>
      <w:r>
        <w:rPr>
          <w:color w:val="4471C4"/>
          <w:spacing w:val="-87"/>
        </w:rPr>
        <w:t xml:space="preserve"> </w:t>
      </w:r>
      <w:r>
        <w:rPr>
          <w:color w:val="4471C4"/>
        </w:rPr>
        <w:t>Disabilities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in</w:t>
      </w:r>
      <w:r>
        <w:rPr>
          <w:color w:val="4471C4"/>
          <w:spacing w:val="1"/>
        </w:rPr>
        <w:t xml:space="preserve"> </w:t>
      </w:r>
      <w:r>
        <w:rPr>
          <w:color w:val="C45811"/>
        </w:rPr>
        <w:t>Mathematics</w:t>
      </w:r>
      <w:r>
        <w:rPr>
          <w:color w:val="C45811"/>
          <w:spacing w:val="1"/>
        </w:rPr>
        <w:t xml:space="preserve"> </w:t>
      </w:r>
      <w:r>
        <w:rPr>
          <w:color w:val="4471C4"/>
        </w:rPr>
        <w:t>lessons.</w:t>
      </w:r>
    </w:p>
    <w:p w14:paraId="1C8A616A" w14:textId="77777777" w:rsidR="002643CB" w:rsidRDefault="002643CB">
      <w:pPr>
        <w:spacing w:before="12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2643CB" w14:paraId="1C8A616D" w14:textId="77777777">
        <w:trPr>
          <w:trHeight w:val="294"/>
        </w:trPr>
        <w:tc>
          <w:tcPr>
            <w:tcW w:w="2831" w:type="dxa"/>
          </w:tcPr>
          <w:p w14:paraId="1C8A616B" w14:textId="77777777" w:rsidR="002643CB" w:rsidRDefault="00D23EE1">
            <w:pPr>
              <w:pStyle w:val="TableParagraph"/>
              <w:spacing w:line="274" w:lineRule="exact"/>
              <w:ind w:left="470" w:right="462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Individual Need</w:t>
            </w:r>
          </w:p>
        </w:tc>
        <w:tc>
          <w:tcPr>
            <w:tcW w:w="7629" w:type="dxa"/>
          </w:tcPr>
          <w:p w14:paraId="1C8A616C" w14:textId="132ECBC3" w:rsidR="002643CB" w:rsidRDefault="00295725">
            <w:pPr>
              <w:pStyle w:val="TableParagraph"/>
              <w:spacing w:line="274" w:lineRule="exact"/>
              <w:ind w:left="1621" w:right="1615"/>
              <w:jc w:val="center"/>
              <w:rPr>
                <w:b/>
                <w:sz w:val="24"/>
              </w:rPr>
            </w:pPr>
            <w:r>
              <w:rPr>
                <w:b/>
                <w:color w:val="006FC0"/>
                <w:sz w:val="24"/>
              </w:rPr>
              <w:t>Here’s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ow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we</w:t>
            </w:r>
            <w:r>
              <w:rPr>
                <w:b/>
                <w:color w:val="006FC0"/>
                <w:spacing w:val="-2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help</w:t>
            </w:r>
            <w:r>
              <w:rPr>
                <w:b/>
                <w:color w:val="006FC0"/>
                <w:spacing w:val="-3"/>
                <w:sz w:val="24"/>
              </w:rPr>
              <w:t xml:space="preserve"> </w:t>
            </w:r>
            <w:r>
              <w:rPr>
                <w:b/>
                <w:color w:val="006FC0"/>
                <w:sz w:val="24"/>
              </w:rPr>
              <w:t>everyone to grow in Confidence, Knowledge and Creativity</w:t>
            </w:r>
            <w:bookmarkStart w:id="0" w:name="_GoBack"/>
            <w:bookmarkEnd w:id="0"/>
          </w:p>
        </w:tc>
      </w:tr>
      <w:tr w:rsidR="002643CB" w14:paraId="1C8A6178" w14:textId="77777777">
        <w:trPr>
          <w:trHeight w:val="3333"/>
        </w:trPr>
        <w:tc>
          <w:tcPr>
            <w:tcW w:w="2831" w:type="dxa"/>
          </w:tcPr>
          <w:p w14:paraId="1C8A616E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6F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70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71" w14:textId="77777777" w:rsidR="002643CB" w:rsidRDefault="002643CB">
            <w:pPr>
              <w:pStyle w:val="TableParagraph"/>
              <w:spacing w:before="1"/>
              <w:ind w:left="0"/>
              <w:rPr>
                <w:b/>
                <w:sz w:val="28"/>
              </w:rPr>
            </w:pPr>
          </w:p>
          <w:p w14:paraId="1C8A6172" w14:textId="77777777" w:rsidR="002643CB" w:rsidRDefault="00D23EE1">
            <w:pPr>
              <w:pStyle w:val="TableParagraph"/>
              <w:ind w:left="143" w:right="120" w:firstLine="35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ttention Deficit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Hyperactivity</w:t>
            </w:r>
            <w:r>
              <w:rPr>
                <w:b/>
                <w:color w:val="4471C4"/>
                <w:spacing w:val="-16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1C8A6173" w14:textId="77777777" w:rsidR="002643CB" w:rsidRDefault="00D23EE1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ind w:right="567"/>
              <w:rPr>
                <w:sz w:val="24"/>
              </w:rPr>
            </w:pPr>
            <w:r>
              <w:rPr>
                <w:sz w:val="24"/>
              </w:rPr>
              <w:t>A non-confrontational approach will be used in ever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spec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math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1C8A6174" w14:textId="3DFCA995" w:rsidR="002643CB" w:rsidRDefault="00D23EE1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24"/>
              <w:ind w:right="330"/>
              <w:rPr>
                <w:sz w:val="24"/>
              </w:rPr>
            </w:pPr>
            <w:r>
              <w:rPr>
                <w:sz w:val="24"/>
              </w:rPr>
              <w:t>Adult support during the key skills session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iteboar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cor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swers</w:t>
            </w:r>
          </w:p>
          <w:p w14:paraId="1C8A6175" w14:textId="77777777" w:rsidR="002643CB" w:rsidRDefault="00D23EE1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25"/>
              <w:ind w:right="263"/>
              <w:rPr>
                <w:sz w:val="24"/>
              </w:rPr>
            </w:pPr>
            <w:r>
              <w:rPr>
                <w:sz w:val="24"/>
              </w:rPr>
              <w:t>Verbal praise is given whenever necessary to help boos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nfiden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 sel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steem</w:t>
            </w:r>
          </w:p>
          <w:p w14:paraId="1C8A6176" w14:textId="77777777" w:rsidR="002643CB" w:rsidRDefault="00D23EE1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23"/>
              <w:ind w:right="522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ictori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presenta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ak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ce</w:t>
            </w:r>
          </w:p>
          <w:p w14:paraId="1C8A6177" w14:textId="77777777" w:rsidR="002643CB" w:rsidRDefault="00D23EE1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</w:tabs>
              <w:spacing w:before="9" w:line="292" w:lineRule="exact"/>
              <w:ind w:right="1814"/>
              <w:rPr>
                <w:sz w:val="24"/>
              </w:rPr>
            </w:pPr>
            <w:r>
              <w:rPr>
                <w:sz w:val="24"/>
              </w:rPr>
              <w:t>W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cre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athemat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cepts</w:t>
            </w:r>
          </w:p>
        </w:tc>
      </w:tr>
      <w:tr w:rsidR="002643CB" w14:paraId="1C8A6186" w14:textId="77777777">
        <w:trPr>
          <w:trHeight w:val="3921"/>
        </w:trPr>
        <w:tc>
          <w:tcPr>
            <w:tcW w:w="2831" w:type="dxa"/>
          </w:tcPr>
          <w:p w14:paraId="1C8A6179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7A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7B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7C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7D" w14:textId="77777777" w:rsidR="002643CB" w:rsidRDefault="002643CB">
            <w:pPr>
              <w:pStyle w:val="TableParagraph"/>
              <w:spacing w:before="1"/>
              <w:ind w:left="0"/>
              <w:rPr>
                <w:b/>
                <w:sz w:val="36"/>
              </w:rPr>
            </w:pPr>
          </w:p>
          <w:p w14:paraId="1C8A617E" w14:textId="77777777" w:rsidR="002643CB" w:rsidRDefault="00D23EE1">
            <w:pPr>
              <w:pStyle w:val="TableParagraph"/>
              <w:ind w:left="469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nxiety</w:t>
            </w:r>
          </w:p>
        </w:tc>
        <w:tc>
          <w:tcPr>
            <w:tcW w:w="7629" w:type="dxa"/>
          </w:tcPr>
          <w:p w14:paraId="1C8A617F" w14:textId="77777777" w:rsidR="002643CB" w:rsidRDefault="00D23EE1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ind w:right="261"/>
              <w:rPr>
                <w:rFonts w:ascii="Wingdings" w:hAnsi="Wingdings"/>
              </w:rPr>
            </w:pPr>
            <w:r>
              <w:rPr>
                <w:sz w:val="24"/>
              </w:rPr>
              <w:t>A trusting relationship will be nurtured between all adult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classroo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child</w:t>
            </w:r>
          </w:p>
          <w:p w14:paraId="1C8A6180" w14:textId="77777777" w:rsidR="002643CB" w:rsidRDefault="00D23EE1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24"/>
              <w:ind w:right="232"/>
              <w:rPr>
                <w:rFonts w:ascii="Wingdings" w:hAnsi="Wingdings"/>
              </w:rPr>
            </w:pP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lationship 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dul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now an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riggers or changes in behaviour that may be caused b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el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xious</w:t>
            </w:r>
          </w:p>
          <w:p w14:paraId="1C8A6181" w14:textId="77777777" w:rsidR="002643CB" w:rsidRDefault="00D23EE1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25"/>
              <w:ind w:right="288"/>
              <w:rPr>
                <w:rFonts w:ascii="Wingdings" w:hAnsi="Wingdings"/>
              </w:rPr>
            </w:pPr>
            <w:r>
              <w:rPr>
                <w:sz w:val="24"/>
              </w:rPr>
              <w:t>Giving feedback or answers is always a non-compulsor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p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th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</w:p>
          <w:p w14:paraId="1C8A6182" w14:textId="77777777" w:rsidR="002643CB" w:rsidRDefault="00D23EE1" w:rsidP="00877B7C">
            <w:pPr>
              <w:pStyle w:val="TableParagraph"/>
              <w:tabs>
                <w:tab w:val="left" w:pos="828"/>
              </w:tabs>
              <w:spacing w:line="294" w:lineRule="exact"/>
              <w:rPr>
                <w:rFonts w:ascii="Wingdings" w:hAnsi="Wingdings"/>
              </w:rPr>
            </w:pPr>
            <w:r>
              <w:rPr>
                <w:sz w:val="24"/>
              </w:rPr>
              <w:t>‘p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ot’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sured or</w:t>
            </w:r>
          </w:p>
          <w:p w14:paraId="1C8A6183" w14:textId="77777777" w:rsidR="002643CB" w:rsidRDefault="00D23EE1">
            <w:pPr>
              <w:pStyle w:val="TableParagraph"/>
              <w:spacing w:before="1"/>
              <w:rPr>
                <w:sz w:val="24"/>
              </w:rPr>
            </w:pPr>
            <w:r>
              <w:rPr>
                <w:sz w:val="24"/>
              </w:rPr>
              <w:t>uncomfortable</w:t>
            </w:r>
          </w:p>
          <w:p w14:paraId="1C8A6184" w14:textId="77777777" w:rsidR="002643CB" w:rsidRDefault="00D23EE1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25"/>
              <w:ind w:right="580"/>
              <w:rPr>
                <w:rFonts w:ascii="Wingdings" w:hAnsi="Wingdings"/>
              </w:rPr>
            </w:pPr>
            <w:r>
              <w:rPr>
                <w:sz w:val="24"/>
              </w:rPr>
              <w:t>Math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l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qui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focu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 the learn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ak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ce</w:t>
            </w:r>
          </w:p>
          <w:p w14:paraId="1C8A6185" w14:textId="77777777" w:rsidR="002643CB" w:rsidRDefault="00D23EE1">
            <w:pPr>
              <w:pStyle w:val="TableParagraph"/>
              <w:numPr>
                <w:ilvl w:val="0"/>
                <w:numId w:val="15"/>
              </w:numPr>
              <w:tabs>
                <w:tab w:val="left" w:pos="828"/>
              </w:tabs>
              <w:spacing w:before="6" w:line="292" w:lineRule="exact"/>
              <w:ind w:right="799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If children feel overwhelmed by the classro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vironment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i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rea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</w:p>
        </w:tc>
      </w:tr>
      <w:tr w:rsidR="002643CB" w14:paraId="1C8A6195" w14:textId="77777777">
        <w:trPr>
          <w:trHeight w:val="4529"/>
        </w:trPr>
        <w:tc>
          <w:tcPr>
            <w:tcW w:w="2831" w:type="dxa"/>
          </w:tcPr>
          <w:p w14:paraId="1C8A6187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88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89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8A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8B" w14:textId="77777777" w:rsidR="002643CB" w:rsidRDefault="002643CB">
            <w:pPr>
              <w:pStyle w:val="TableParagraph"/>
              <w:spacing w:before="10"/>
              <w:ind w:left="0"/>
              <w:rPr>
                <w:b/>
                <w:sz w:val="36"/>
              </w:rPr>
            </w:pPr>
          </w:p>
          <w:p w14:paraId="1C8A618C" w14:textId="77777777" w:rsidR="002643CB" w:rsidRDefault="00D23EE1">
            <w:pPr>
              <w:pStyle w:val="TableParagraph"/>
              <w:spacing w:before="1"/>
              <w:ind w:left="866" w:right="843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Autism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pectrum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Disorder</w:t>
            </w:r>
          </w:p>
        </w:tc>
        <w:tc>
          <w:tcPr>
            <w:tcW w:w="7629" w:type="dxa"/>
          </w:tcPr>
          <w:p w14:paraId="1C8A618D" w14:textId="77777777" w:rsidR="002643CB" w:rsidRDefault="00D23EE1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ind w:right="251"/>
              <w:rPr>
                <w:rFonts w:ascii="Wingdings" w:hAnsi="Wingdings"/>
              </w:rPr>
            </w:pPr>
            <w:r>
              <w:rPr>
                <w:sz w:val="24"/>
              </w:rPr>
              <w:t>Visual timetables are used to support the organisation of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th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1C8A618E" w14:textId="77777777" w:rsidR="002643CB" w:rsidRDefault="00D23EE1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5"/>
              <w:ind w:right="565"/>
              <w:rPr>
                <w:rFonts w:ascii="Wingdings" w:hAnsi="Wingdings"/>
              </w:rPr>
            </w:pPr>
            <w:r>
              <w:rPr>
                <w:sz w:val="24"/>
              </w:rPr>
              <w:t>Vis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ues/resourc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roughout the session</w:t>
            </w:r>
          </w:p>
          <w:p w14:paraId="1C8A618F" w14:textId="77777777" w:rsidR="002643CB" w:rsidRDefault="00D23EE1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3"/>
              <w:ind w:hanging="361"/>
              <w:rPr>
                <w:rFonts w:ascii="Wingdings" w:hAnsi="Wingdings"/>
              </w:rPr>
            </w:pP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i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</w:p>
          <w:p w14:paraId="1C8A6190" w14:textId="77777777" w:rsidR="002643CB" w:rsidRDefault="00D23EE1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1"/>
              <w:ind w:right="405"/>
              <w:rPr>
                <w:rFonts w:ascii="Wingdings" w:hAnsi="Wingdings"/>
              </w:rPr>
            </w:pPr>
            <w:r>
              <w:rPr>
                <w:sz w:val="24"/>
              </w:rPr>
              <w:t>There is a consistent approach to the maths lesson wit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anges discussed 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forehand</w:t>
            </w:r>
          </w:p>
          <w:p w14:paraId="1C8A6191" w14:textId="77777777" w:rsidR="002643CB" w:rsidRDefault="00D23EE1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line="294" w:lineRule="exact"/>
              <w:ind w:hanging="36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ensor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reak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nev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1C8A6192" w14:textId="77777777" w:rsidR="002643CB" w:rsidRDefault="00D23EE1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3"/>
              <w:ind w:right="52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Mathematical vocabulary is integrated into the less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sup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</w:p>
          <w:p w14:paraId="1C8A6193" w14:textId="77777777" w:rsidR="002643CB" w:rsidRDefault="00D23EE1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21"/>
              <w:ind w:right="356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taff avoid asking specific or direct questions that focu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n the child’s mathematical understanding that ma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k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m feel uncomfortable</w:t>
            </w:r>
          </w:p>
          <w:p w14:paraId="1C8A6194" w14:textId="77777777" w:rsidR="002643CB" w:rsidRDefault="00D23EE1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</w:tabs>
              <w:spacing w:before="7" w:line="292" w:lineRule="exact"/>
              <w:ind w:right="481"/>
              <w:rPr>
                <w:rFonts w:ascii="Wingdings" w:hAnsi="Wingdings"/>
                <w:sz w:val="24"/>
              </w:rPr>
            </w:pPr>
            <w:r>
              <w:rPr>
                <w:sz w:val="24"/>
              </w:rPr>
              <w:t>Staff ensure that the child has a clear goal for w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y 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ec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achie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uring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ths lesson</w:t>
            </w:r>
          </w:p>
        </w:tc>
      </w:tr>
      <w:tr w:rsidR="002643CB" w14:paraId="1C8A6198" w14:textId="77777777">
        <w:trPr>
          <w:trHeight w:val="611"/>
        </w:trPr>
        <w:tc>
          <w:tcPr>
            <w:tcW w:w="2831" w:type="dxa"/>
          </w:tcPr>
          <w:p w14:paraId="1C8A6196" w14:textId="77777777" w:rsidR="002643CB" w:rsidRDefault="00D23EE1">
            <w:pPr>
              <w:pStyle w:val="TableParagraph"/>
              <w:spacing w:before="159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lastRenderedPageBreak/>
              <w:t>Dyscalculia</w:t>
            </w:r>
          </w:p>
        </w:tc>
        <w:tc>
          <w:tcPr>
            <w:tcW w:w="7629" w:type="dxa"/>
          </w:tcPr>
          <w:p w14:paraId="1C8A6197" w14:textId="77777777" w:rsidR="002643CB" w:rsidRDefault="00D23EE1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ind w:right="178"/>
              <w:rPr>
                <w:sz w:val="24"/>
              </w:rPr>
            </w:pPr>
            <w:r>
              <w:rPr>
                <w:sz w:val="24"/>
              </w:rPr>
              <w:t>Concrete resources and manipulatives are always mad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early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bell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cessible</w:t>
            </w:r>
          </w:p>
        </w:tc>
      </w:tr>
    </w:tbl>
    <w:p w14:paraId="1C8A6199" w14:textId="77777777" w:rsidR="002643CB" w:rsidRDefault="002643CB">
      <w:pPr>
        <w:rPr>
          <w:sz w:val="24"/>
        </w:rPr>
        <w:sectPr w:rsidR="002643CB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2643CB" w14:paraId="1C8A61A2" w14:textId="77777777">
        <w:trPr>
          <w:trHeight w:val="5158"/>
        </w:trPr>
        <w:tc>
          <w:tcPr>
            <w:tcW w:w="2831" w:type="dxa"/>
          </w:tcPr>
          <w:p w14:paraId="1C8A619A" w14:textId="77777777" w:rsidR="002643CB" w:rsidRDefault="002643CB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1C8A619B" w14:textId="77777777" w:rsidR="002643CB" w:rsidRDefault="00D23EE1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ind w:right="394"/>
              <w:rPr>
                <w:sz w:val="24"/>
              </w:rPr>
            </w:pPr>
            <w:r>
              <w:rPr>
                <w:sz w:val="24"/>
              </w:rPr>
              <w:t>Adults will ensure children understand how to use thes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manipulatives 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oal</w:t>
            </w:r>
          </w:p>
          <w:p w14:paraId="1C8A619C" w14:textId="77777777" w:rsidR="002643CB" w:rsidRDefault="00D23EE1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22"/>
              <w:ind w:right="237"/>
              <w:rPr>
                <w:sz w:val="24"/>
              </w:rPr>
            </w:pPr>
            <w:r>
              <w:rPr>
                <w:sz w:val="24"/>
              </w:rPr>
              <w:t>If a slideshow is being shown, an individual laptop will b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ovided so the child can follow the present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ccessfully</w:t>
            </w:r>
          </w:p>
          <w:p w14:paraId="1C8A619D" w14:textId="77777777" w:rsidR="002643CB" w:rsidRDefault="00D23EE1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20"/>
              <w:ind w:right="256"/>
              <w:rPr>
                <w:sz w:val="24"/>
              </w:rPr>
            </w:pPr>
            <w:r>
              <w:rPr>
                <w:sz w:val="24"/>
              </w:rPr>
              <w:t>Key Skills sessions incorporate activities that specifical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c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ca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pea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hematic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ready explored</w:t>
            </w:r>
          </w:p>
          <w:p w14:paraId="1C8A619E" w14:textId="77777777" w:rsidR="002643CB" w:rsidRDefault="00D23EE1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22"/>
              <w:ind w:right="507"/>
              <w:rPr>
                <w:sz w:val="24"/>
              </w:rPr>
            </w:pPr>
            <w:r>
              <w:rPr>
                <w:sz w:val="24"/>
              </w:rPr>
              <w:t>Graph paper can be provided for written calculation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i.e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o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vision)</w:t>
            </w:r>
          </w:p>
          <w:p w14:paraId="1C8A619F" w14:textId="77777777" w:rsidR="002643CB" w:rsidRDefault="00D23EE1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23"/>
              <w:ind w:right="216"/>
              <w:rPr>
                <w:sz w:val="24"/>
              </w:rPr>
            </w:pPr>
            <w:r>
              <w:rPr>
                <w:sz w:val="24"/>
              </w:rPr>
              <w:t>Rulers and highlighters will be used to visually support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drawing/organis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lcul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thods</w:t>
            </w:r>
          </w:p>
          <w:p w14:paraId="1C8A61A0" w14:textId="77777777" w:rsidR="002643CB" w:rsidRDefault="00D23EE1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before="21" w:line="252" w:lineRule="auto"/>
              <w:ind w:left="750" w:right="636" w:hanging="284"/>
              <w:rPr>
                <w:sz w:val="24"/>
              </w:rPr>
            </w:pPr>
            <w:r>
              <w:tab/>
            </w:r>
            <w:r>
              <w:rPr>
                <w:sz w:val="24"/>
              </w:rPr>
              <w:t>Peer and adult support will be built into the less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roughout to support any corrections with record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ct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umbers/numb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mation</w:t>
            </w:r>
          </w:p>
          <w:p w14:paraId="1C8A61A1" w14:textId="77777777" w:rsidR="002643CB" w:rsidRDefault="00D23EE1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</w:tabs>
              <w:spacing w:line="292" w:lineRule="exact"/>
              <w:ind w:right="523"/>
              <w:rPr>
                <w:sz w:val="24"/>
              </w:rPr>
            </w:pPr>
            <w:r>
              <w:rPr>
                <w:sz w:val="24"/>
              </w:rPr>
              <w:t>Peer teaching will be used as a great way of the 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har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led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s be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rnt</w:t>
            </w:r>
          </w:p>
        </w:tc>
      </w:tr>
      <w:tr w:rsidR="002643CB" w14:paraId="1C8A61AF" w14:textId="77777777">
        <w:trPr>
          <w:trHeight w:val="3640"/>
        </w:trPr>
        <w:tc>
          <w:tcPr>
            <w:tcW w:w="2831" w:type="dxa"/>
          </w:tcPr>
          <w:p w14:paraId="1C8A61A3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A4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A5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A6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A7" w14:textId="77777777" w:rsidR="002643CB" w:rsidRDefault="002643CB">
            <w:pPr>
              <w:pStyle w:val="TableParagraph"/>
              <w:spacing w:before="6"/>
              <w:ind w:left="0"/>
              <w:rPr>
                <w:b/>
                <w:sz w:val="24"/>
              </w:rPr>
            </w:pPr>
          </w:p>
          <w:p w14:paraId="1C8A61A8" w14:textId="77777777" w:rsidR="002643CB" w:rsidRDefault="00D23EE1">
            <w:pPr>
              <w:pStyle w:val="TableParagraph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lexia</w:t>
            </w:r>
          </w:p>
        </w:tc>
        <w:tc>
          <w:tcPr>
            <w:tcW w:w="7629" w:type="dxa"/>
          </w:tcPr>
          <w:p w14:paraId="1C8A61A9" w14:textId="77777777" w:rsidR="002643CB" w:rsidRDefault="00D23EE1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ind w:right="121"/>
              <w:rPr>
                <w:sz w:val="24"/>
              </w:rPr>
            </w:pPr>
            <w:r>
              <w:rPr>
                <w:sz w:val="24"/>
              </w:rPr>
              <w:t>Different coloured paper can be provided for any written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recordings</w:t>
            </w:r>
          </w:p>
          <w:p w14:paraId="1C8A61AA" w14:textId="77777777" w:rsidR="002643CB" w:rsidRDefault="00D23EE1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22"/>
              <w:ind w:right="1027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x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z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o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 u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y work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heets/PowerPoi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sentations</w:t>
            </w:r>
          </w:p>
          <w:p w14:paraId="1C8A61AB" w14:textId="77777777" w:rsidR="002643CB" w:rsidRDefault="00D23EE1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21"/>
              <w:ind w:right="1151"/>
              <w:rPr>
                <w:sz w:val="24"/>
              </w:rPr>
            </w:pPr>
            <w:r>
              <w:rPr>
                <w:sz w:val="24"/>
              </w:rPr>
              <w:t>Questions will be short with visual representation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diagram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icture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llustrations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</w:p>
          <w:p w14:paraId="1C8A61AC" w14:textId="77777777" w:rsidR="002643CB" w:rsidRDefault="00D23EE1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24"/>
              <w:ind w:right="590"/>
              <w:rPr>
                <w:sz w:val="24"/>
              </w:rPr>
            </w:pPr>
            <w:r>
              <w:rPr>
                <w:sz w:val="24"/>
              </w:rPr>
              <w:t>Data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ar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agram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gani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structured</w:t>
            </w:r>
          </w:p>
          <w:p w14:paraId="1C8A61AD" w14:textId="77777777" w:rsidR="002643CB" w:rsidRDefault="00D23EE1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21"/>
              <w:ind w:right="409"/>
              <w:rPr>
                <w:sz w:val="24"/>
              </w:rPr>
            </w:pP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ea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un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ac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y writing with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</w:p>
          <w:p w14:paraId="1C8A61AE" w14:textId="77777777" w:rsidR="002643CB" w:rsidRDefault="00D23EE1">
            <w:pPr>
              <w:pStyle w:val="TableParagraph"/>
              <w:numPr>
                <w:ilvl w:val="0"/>
                <w:numId w:val="11"/>
              </w:numPr>
              <w:tabs>
                <w:tab w:val="left" w:pos="828"/>
              </w:tabs>
              <w:spacing w:before="6" w:line="292" w:lineRule="exact"/>
              <w:ind w:right="256"/>
              <w:rPr>
                <w:sz w:val="24"/>
              </w:rPr>
            </w:pPr>
            <w:r>
              <w:rPr>
                <w:sz w:val="24"/>
              </w:rPr>
              <w:t>Large spaces for working out will be provided und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h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ok</w:t>
            </w:r>
          </w:p>
        </w:tc>
      </w:tr>
      <w:tr w:rsidR="002643CB" w14:paraId="1C8A61BE" w14:textId="77777777">
        <w:trPr>
          <w:trHeight w:val="4548"/>
        </w:trPr>
        <w:tc>
          <w:tcPr>
            <w:tcW w:w="2831" w:type="dxa"/>
          </w:tcPr>
          <w:p w14:paraId="1C8A61B0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B1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B2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B3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B4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B5" w14:textId="77777777" w:rsidR="002643CB" w:rsidRDefault="002643CB">
            <w:pPr>
              <w:pStyle w:val="TableParagraph"/>
              <w:spacing w:before="6"/>
              <w:ind w:left="0"/>
              <w:rPr>
                <w:b/>
                <w:sz w:val="33"/>
              </w:rPr>
            </w:pPr>
          </w:p>
          <w:p w14:paraId="1C8A61B6" w14:textId="77777777" w:rsidR="002643CB" w:rsidRDefault="00D23EE1">
            <w:pPr>
              <w:pStyle w:val="TableParagraph"/>
              <w:ind w:left="468" w:right="462"/>
              <w:jc w:val="center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Dyspraxia</w:t>
            </w:r>
          </w:p>
        </w:tc>
        <w:tc>
          <w:tcPr>
            <w:tcW w:w="7629" w:type="dxa"/>
          </w:tcPr>
          <w:p w14:paraId="1C8A61B7" w14:textId="77777777" w:rsidR="002643CB" w:rsidRDefault="00D23EE1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</w:p>
          <w:p w14:paraId="1C8A61B8" w14:textId="77777777" w:rsidR="002643CB" w:rsidRDefault="00D23EE1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3"/>
              <w:ind w:right="1117"/>
              <w:rPr>
                <w:sz w:val="24"/>
              </w:rPr>
            </w:pPr>
            <w:r>
              <w:rPr>
                <w:sz w:val="24"/>
              </w:rPr>
              <w:t>Instructions can be written out for the child, using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lours 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ach line</w:t>
            </w:r>
          </w:p>
          <w:p w14:paraId="1C8A61B9" w14:textId="77777777" w:rsidR="002643CB" w:rsidRDefault="00D23EE1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4"/>
              <w:ind w:hanging="361"/>
              <w:rPr>
                <w:sz w:val="24"/>
              </w:rPr>
            </w:pPr>
            <w:r>
              <w:rPr>
                <w:sz w:val="24"/>
              </w:rPr>
              <w:t>Diagram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belling/editing</w:t>
            </w:r>
          </w:p>
          <w:p w14:paraId="1C8A61BA" w14:textId="77777777" w:rsidR="002643CB" w:rsidRDefault="00D23EE1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2"/>
              <w:ind w:right="279"/>
              <w:rPr>
                <w:sz w:val="24"/>
              </w:rPr>
            </w:pPr>
            <w:r>
              <w:rPr>
                <w:sz w:val="24"/>
              </w:rPr>
              <w:t>Suitable time limits will be given for all home learning f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aths Children can leave the maths session early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sure there is time to move in and out of the classroom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brea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s, lunchtime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il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ips etc.)</w:t>
            </w:r>
          </w:p>
          <w:p w14:paraId="1C8A61BB" w14:textId="77777777" w:rsidR="002643CB" w:rsidRDefault="00D23EE1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1"/>
              <w:ind w:right="712"/>
              <w:rPr>
                <w:sz w:val="24"/>
              </w:rPr>
            </w:pPr>
            <w:r>
              <w:rPr>
                <w:sz w:val="24"/>
              </w:rPr>
              <w:t>Children can move around the classroom wheneve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1C8A61BC" w14:textId="77777777" w:rsidR="002643CB" w:rsidRDefault="00D23EE1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21"/>
              <w:ind w:right="661"/>
              <w:rPr>
                <w:sz w:val="24"/>
              </w:rPr>
            </w:pPr>
            <w:r>
              <w:rPr>
                <w:sz w:val="24"/>
              </w:rPr>
              <w:t>When using mathematical equipment, an adult 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ppor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monstr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successfu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</w:p>
          <w:p w14:paraId="1C8A61BD" w14:textId="77777777" w:rsidR="002643CB" w:rsidRDefault="00D23EE1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before="8" w:line="292" w:lineRule="exact"/>
              <w:ind w:right="326"/>
              <w:rPr>
                <w:sz w:val="24"/>
              </w:rPr>
            </w:pPr>
            <w:r>
              <w:rPr>
                <w:sz w:val="24"/>
              </w:rPr>
              <w:t>Adults will ensure they are watching closely for signs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stres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quiet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l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vironment</w:t>
            </w:r>
          </w:p>
        </w:tc>
      </w:tr>
      <w:tr w:rsidR="002643CB" w14:paraId="1C8A61C4" w14:textId="77777777">
        <w:trPr>
          <w:trHeight w:val="1516"/>
        </w:trPr>
        <w:tc>
          <w:tcPr>
            <w:tcW w:w="2831" w:type="dxa"/>
          </w:tcPr>
          <w:p w14:paraId="1C8A61BF" w14:textId="77777777" w:rsidR="002643CB" w:rsidRDefault="002643CB">
            <w:pPr>
              <w:pStyle w:val="TableParagraph"/>
              <w:spacing w:before="10"/>
              <w:ind w:left="0"/>
              <w:rPr>
                <w:b/>
                <w:sz w:val="37"/>
              </w:rPr>
            </w:pPr>
          </w:p>
          <w:p w14:paraId="1C8A61C0" w14:textId="77777777" w:rsidR="002643CB" w:rsidRDefault="00D23EE1">
            <w:pPr>
              <w:pStyle w:val="TableParagraph"/>
              <w:ind w:left="744" w:right="717" w:firstLine="24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Hearing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1C8A61C1" w14:textId="77777777" w:rsidR="002643CB" w:rsidRDefault="00D23EE1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ind w:right="337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ita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gre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p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teacher and child in a safe, private convers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esson</w:t>
            </w:r>
          </w:p>
          <w:p w14:paraId="1C8A61C2" w14:textId="77777777" w:rsidR="002643CB" w:rsidRDefault="00D23EE1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before="21"/>
              <w:ind w:hanging="361"/>
              <w:rPr>
                <w:sz w:val="24"/>
              </w:rPr>
            </w:pPr>
            <w:r>
              <w:rPr>
                <w:sz w:val="24"/>
              </w:rPr>
              <w:t>Adul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aring</w:t>
            </w:r>
          </w:p>
          <w:p w14:paraId="1C8A61C3" w14:textId="77777777" w:rsidR="002643CB" w:rsidRDefault="00D23EE1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i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urn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gins</w:t>
            </w:r>
          </w:p>
        </w:tc>
      </w:tr>
    </w:tbl>
    <w:p w14:paraId="1C8A61C5" w14:textId="77777777" w:rsidR="002643CB" w:rsidRDefault="002643CB">
      <w:pPr>
        <w:rPr>
          <w:sz w:val="24"/>
        </w:rPr>
        <w:sectPr w:rsidR="002643CB">
          <w:type w:val="continuous"/>
          <w:pgSz w:w="11910" w:h="16840"/>
          <w:pgMar w:top="70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2643CB" w14:paraId="1C8A61CB" w14:textId="77777777">
        <w:trPr>
          <w:trHeight w:val="2692"/>
        </w:trPr>
        <w:tc>
          <w:tcPr>
            <w:tcW w:w="2831" w:type="dxa"/>
          </w:tcPr>
          <w:p w14:paraId="1C8A61C6" w14:textId="77777777" w:rsidR="002643CB" w:rsidRDefault="002643CB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1C8A61C7" w14:textId="77777777" w:rsidR="002643CB" w:rsidRDefault="00D23EE1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ind w:right="149"/>
              <w:rPr>
                <w:sz w:val="24"/>
              </w:rPr>
            </w:pPr>
            <w:r>
              <w:rPr>
                <w:sz w:val="24"/>
              </w:rPr>
              <w:t>Adul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ac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alking/giv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ctions</w:t>
            </w:r>
          </w:p>
          <w:p w14:paraId="1C8A61C8" w14:textId="77777777" w:rsidR="002643CB" w:rsidRDefault="00D23EE1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before="22"/>
              <w:ind w:right="150"/>
              <w:rPr>
                <w:sz w:val="24"/>
              </w:rPr>
            </w:pPr>
            <w:r>
              <w:rPr>
                <w:sz w:val="24"/>
              </w:rPr>
              <w:t>Questions and any information given by peers will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peated clearly to ensure the child has heard what thei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e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ve asked/said</w:t>
            </w:r>
          </w:p>
          <w:p w14:paraId="1C8A61C9" w14:textId="77777777" w:rsidR="002643CB" w:rsidRDefault="00D23EE1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before="22"/>
              <w:ind w:right="109"/>
              <w:rPr>
                <w:sz w:val="24"/>
              </w:rPr>
            </w:pP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war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o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to ensure they have a clear line of vision, especial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p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iteboar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in</w:t>
            </w:r>
          </w:p>
          <w:p w14:paraId="1C8A61CA" w14:textId="77777777" w:rsidR="002643CB" w:rsidRDefault="00D23EE1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focus</w:t>
            </w:r>
          </w:p>
        </w:tc>
      </w:tr>
      <w:tr w:rsidR="002643CB" w14:paraId="1C8A61D3" w14:textId="77777777">
        <w:trPr>
          <w:trHeight w:val="1812"/>
        </w:trPr>
        <w:tc>
          <w:tcPr>
            <w:tcW w:w="2831" w:type="dxa"/>
          </w:tcPr>
          <w:p w14:paraId="1C8A61CC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CD" w14:textId="77777777" w:rsidR="002643CB" w:rsidRDefault="002643CB">
            <w:pPr>
              <w:pStyle w:val="TableParagraph"/>
              <w:spacing w:before="11"/>
              <w:ind w:left="0"/>
              <w:rPr>
                <w:b/>
                <w:sz w:val="33"/>
              </w:rPr>
            </w:pPr>
          </w:p>
          <w:p w14:paraId="1C8A61CE" w14:textId="77777777" w:rsidR="002643CB" w:rsidRDefault="00D23EE1">
            <w:pPr>
              <w:pStyle w:val="TableParagraph"/>
              <w:ind w:left="593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ileting Issues</w:t>
            </w:r>
          </w:p>
        </w:tc>
        <w:tc>
          <w:tcPr>
            <w:tcW w:w="7629" w:type="dxa"/>
          </w:tcPr>
          <w:p w14:paraId="1C8A61CF" w14:textId="77777777" w:rsidR="002643CB" w:rsidRDefault="00D23EE1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ind w:right="123"/>
              <w:rPr>
                <w:sz w:val="24"/>
              </w:rPr>
            </w:pP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tur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whene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1C8A61D0" w14:textId="77777777" w:rsidR="002643CB" w:rsidRDefault="00D23EE1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before="22"/>
              <w:ind w:right="574"/>
              <w:rPr>
                <w:sz w:val="24"/>
              </w:rPr>
            </w:pPr>
            <w:r>
              <w:rPr>
                <w:sz w:val="24"/>
              </w:rPr>
              <w:t>A seating arrangement will be made so that the 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ter and lea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cretely</w:t>
            </w:r>
          </w:p>
          <w:p w14:paraId="1C8A61D1" w14:textId="77777777" w:rsidR="002643CB" w:rsidRDefault="00D23EE1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before="24"/>
              <w:ind w:hanging="361"/>
              <w:rPr>
                <w:sz w:val="24"/>
              </w:rPr>
            </w:pPr>
            <w:r>
              <w:rPr>
                <w:sz w:val="24"/>
              </w:rPr>
              <w:t>A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ul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vironment</w:t>
            </w:r>
          </w:p>
          <w:p w14:paraId="1C8A61D2" w14:textId="77777777" w:rsidR="002643CB" w:rsidRDefault="00D23EE1">
            <w:pPr>
              <w:pStyle w:val="TableParagraph"/>
              <w:spacing w:before="1" w:line="274" w:lineRule="exact"/>
              <w:rPr>
                <w:sz w:val="24"/>
              </w:rPr>
            </w:pP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pe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vacy</w:t>
            </w:r>
          </w:p>
        </w:tc>
      </w:tr>
      <w:tr w:rsidR="002643CB" w14:paraId="1C8A61E5" w14:textId="77777777">
        <w:trPr>
          <w:trHeight w:val="5450"/>
        </w:trPr>
        <w:tc>
          <w:tcPr>
            <w:tcW w:w="2831" w:type="dxa"/>
          </w:tcPr>
          <w:p w14:paraId="1C8A61D4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D5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D6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D7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D8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D9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DA" w14:textId="77777777" w:rsidR="002643CB" w:rsidRDefault="00D23EE1">
            <w:pPr>
              <w:pStyle w:val="TableParagraph"/>
              <w:spacing w:before="223"/>
              <w:ind w:left="1020" w:right="454" w:hanging="32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gnition an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earning</w:t>
            </w:r>
          </w:p>
          <w:p w14:paraId="1C8A61DB" w14:textId="77777777" w:rsidR="002643CB" w:rsidRDefault="00D23EE1">
            <w:pPr>
              <w:pStyle w:val="TableParagraph"/>
              <w:ind w:left="785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hallenges</w:t>
            </w:r>
          </w:p>
        </w:tc>
        <w:tc>
          <w:tcPr>
            <w:tcW w:w="7629" w:type="dxa"/>
          </w:tcPr>
          <w:p w14:paraId="1C8A61DC" w14:textId="77777777" w:rsidR="002643CB" w:rsidRDefault="00D23EE1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715"/>
              <w:rPr>
                <w:sz w:val="24"/>
              </w:rPr>
            </w:pPr>
            <w:r>
              <w:rPr>
                <w:sz w:val="24"/>
              </w:rPr>
              <w:t>Lear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fferentia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‘lear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aps’</w:t>
            </w:r>
          </w:p>
          <w:p w14:paraId="1C8A61DD" w14:textId="77777777" w:rsidR="002643CB" w:rsidRDefault="00D23EE1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19"/>
              <w:ind w:right="801"/>
              <w:rPr>
                <w:sz w:val="24"/>
              </w:rPr>
            </w:pPr>
            <w:r>
              <w:rPr>
                <w:sz w:val="24"/>
              </w:rPr>
              <w:t>This will ensure that the task being given to the 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atches 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ividu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adem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</w:p>
          <w:p w14:paraId="1C8A61DE" w14:textId="77777777" w:rsidR="002643CB" w:rsidRDefault="00D23EE1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4"/>
              <w:ind w:right="611"/>
              <w:rPr>
                <w:sz w:val="24"/>
              </w:rPr>
            </w:pPr>
            <w:r>
              <w:rPr>
                <w:sz w:val="24"/>
              </w:rPr>
              <w:t>Concrete resources and visual representations will b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given to the child to support any mental and writt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lculations needed</w:t>
            </w:r>
          </w:p>
          <w:p w14:paraId="1C8A61DF" w14:textId="77777777" w:rsidR="002643CB" w:rsidRDefault="00D23EE1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2"/>
              <w:ind w:right="306"/>
              <w:rPr>
                <w:sz w:val="24"/>
              </w:rPr>
            </w:pPr>
            <w:r>
              <w:rPr>
                <w:sz w:val="24"/>
              </w:rPr>
              <w:t>Self-checks can be used at each stage of a task so tha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 are aware of the tasks required of them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ir achieve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aching this</w:t>
            </w:r>
          </w:p>
          <w:p w14:paraId="1C8A61E0" w14:textId="77777777" w:rsidR="002643CB" w:rsidRDefault="00D23EE1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0"/>
              <w:ind w:right="577"/>
              <w:rPr>
                <w:sz w:val="24"/>
              </w:rPr>
            </w:pPr>
            <w:r>
              <w:rPr>
                <w:sz w:val="24"/>
              </w:rPr>
              <w:t>Key vocabulary and ideas will be addressed regularl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th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ec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</w:p>
          <w:p w14:paraId="1C8A61E1" w14:textId="77777777" w:rsidR="002643CB" w:rsidRDefault="00D23EE1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3"/>
              <w:ind w:right="1209"/>
              <w:rPr>
                <w:sz w:val="24"/>
              </w:rPr>
            </w:pPr>
            <w:r>
              <w:rPr>
                <w:sz w:val="24"/>
              </w:rPr>
              <w:t>Information will be repeated clearly, vary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</w:p>
          <w:p w14:paraId="1C8A61E2" w14:textId="77777777" w:rsidR="002643CB" w:rsidRDefault="00D23EE1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4"/>
              <w:ind w:right="503"/>
              <w:rPr>
                <w:sz w:val="24"/>
              </w:rPr>
            </w:pPr>
            <w:r>
              <w:rPr>
                <w:sz w:val="24"/>
              </w:rPr>
              <w:t>SMART pages and PowerPoint slides will be simple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unclutte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formation highlighted</w:t>
            </w:r>
          </w:p>
          <w:p w14:paraId="1C8A61E3" w14:textId="77777777" w:rsidR="002643CB" w:rsidRDefault="00D23EE1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23"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ded 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‘work-buddy’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</w:p>
          <w:p w14:paraId="1C8A61E4" w14:textId="77777777" w:rsidR="002643CB" w:rsidRDefault="00D23EE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pe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ctivities/opportunities</w:t>
            </w:r>
          </w:p>
        </w:tc>
      </w:tr>
      <w:tr w:rsidR="002643CB" w14:paraId="1C8A61F3" w14:textId="77777777">
        <w:trPr>
          <w:trHeight w:val="3379"/>
        </w:trPr>
        <w:tc>
          <w:tcPr>
            <w:tcW w:w="2831" w:type="dxa"/>
          </w:tcPr>
          <w:p w14:paraId="1C8A61E6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E7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E8" w14:textId="77777777" w:rsidR="002643CB" w:rsidRDefault="002643CB">
            <w:pPr>
              <w:pStyle w:val="TableParagraph"/>
              <w:ind w:left="0"/>
              <w:rPr>
                <w:b/>
              </w:rPr>
            </w:pPr>
          </w:p>
          <w:p w14:paraId="1C8A61E9" w14:textId="77777777" w:rsidR="002643CB" w:rsidRDefault="00D23EE1">
            <w:pPr>
              <w:pStyle w:val="TableParagraph"/>
              <w:ind w:left="909" w:right="493" w:firstLine="28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Speech,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Language</w:t>
            </w:r>
            <w:r>
              <w:rPr>
                <w:b/>
                <w:color w:val="4471C4"/>
                <w:spacing w:val="-13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&amp;</w:t>
            </w:r>
          </w:p>
          <w:p w14:paraId="1C8A61EA" w14:textId="77777777" w:rsidR="002643CB" w:rsidRDefault="00D23EE1">
            <w:pPr>
              <w:pStyle w:val="TableParagraph"/>
              <w:ind w:left="1039" w:right="394" w:hanging="50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Communication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Needs</w:t>
            </w:r>
          </w:p>
        </w:tc>
        <w:tc>
          <w:tcPr>
            <w:tcW w:w="7629" w:type="dxa"/>
          </w:tcPr>
          <w:p w14:paraId="1C8A61EB" w14:textId="77777777" w:rsidR="002643CB" w:rsidRDefault="00D23EE1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right="920"/>
              <w:rPr>
                <w:sz w:val="24"/>
              </w:rPr>
            </w:pPr>
            <w:r>
              <w:rPr>
                <w:sz w:val="24"/>
              </w:rPr>
              <w:t>Visual timetables, signs and symbols will be used to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unic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th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</w:p>
          <w:p w14:paraId="1C8A61EC" w14:textId="77777777" w:rsidR="002643CB" w:rsidRDefault="00D23EE1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25"/>
              <w:ind w:hanging="361"/>
              <w:rPr>
                <w:sz w:val="24"/>
              </w:rPr>
            </w:pPr>
            <w:r>
              <w:rPr>
                <w:sz w:val="24"/>
              </w:rPr>
              <w:t>Visu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splay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math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alls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</w:p>
          <w:p w14:paraId="1C8A61ED" w14:textId="77777777" w:rsidR="002643CB" w:rsidRDefault="00D23EE1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25"/>
              <w:ind w:hanging="361"/>
              <w:rPr>
                <w:sz w:val="24"/>
              </w:rPr>
            </w:pP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key information</w:t>
            </w:r>
          </w:p>
          <w:p w14:paraId="1C8A61EE" w14:textId="77777777" w:rsidR="002643CB" w:rsidRDefault="00D23EE1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20"/>
              <w:ind w:right="448"/>
              <w:rPr>
                <w:sz w:val="24"/>
              </w:rPr>
            </w:pPr>
            <w:r>
              <w:rPr>
                <w:sz w:val="24"/>
              </w:rPr>
              <w:t>Non-verb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u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c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p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aid</w:t>
            </w:r>
          </w:p>
          <w:p w14:paraId="1C8A61EF" w14:textId="77777777" w:rsidR="002643CB" w:rsidRDefault="00D23EE1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23"/>
              <w:ind w:hanging="361"/>
              <w:rPr>
                <w:sz w:val="24"/>
              </w:rPr>
            </w:pPr>
            <w:r>
              <w:rPr>
                <w:sz w:val="24"/>
              </w:rPr>
              <w:t>An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erb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ctions/inform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low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</w:p>
          <w:p w14:paraId="1C8A61F0" w14:textId="77777777" w:rsidR="002643CB" w:rsidRDefault="00D23EE1">
            <w:pPr>
              <w:pStyle w:val="TableParagraph"/>
              <w:spacing w:before="1"/>
              <w:rPr>
                <w:sz w:val="24"/>
              </w:rPr>
            </w:pPr>
            <w:r>
              <w:rPr>
                <w:sz w:val="24"/>
              </w:rPr>
              <w:t>pa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ch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</w:p>
          <w:p w14:paraId="1C8A61F1" w14:textId="77777777" w:rsidR="002643CB" w:rsidRDefault="00D23EE1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23"/>
              <w:ind w:hanging="361"/>
              <w:rPr>
                <w:sz w:val="24"/>
              </w:rPr>
            </w:pPr>
            <w:r>
              <w:rPr>
                <w:sz w:val="24"/>
              </w:rPr>
              <w:t>Adul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gular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ec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</w:p>
          <w:p w14:paraId="1C8A61F2" w14:textId="77777777" w:rsidR="002643CB" w:rsidRDefault="00D23EE1">
            <w:pPr>
              <w:pStyle w:val="TableParagraph"/>
              <w:spacing w:before="3"/>
              <w:ind w:right="1395"/>
              <w:rPr>
                <w:sz w:val="24"/>
              </w:rPr>
            </w:pPr>
            <w:r>
              <w:rPr>
                <w:sz w:val="24"/>
              </w:rPr>
              <w:t>that adults can identify any misconceptions or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misunderstandings</w:t>
            </w:r>
          </w:p>
        </w:tc>
      </w:tr>
      <w:tr w:rsidR="002643CB" w14:paraId="1C8A61F9" w14:textId="77777777">
        <w:trPr>
          <w:trHeight w:val="1809"/>
        </w:trPr>
        <w:tc>
          <w:tcPr>
            <w:tcW w:w="2831" w:type="dxa"/>
          </w:tcPr>
          <w:p w14:paraId="1C8A61F4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F5" w14:textId="77777777" w:rsidR="002643CB" w:rsidRDefault="002643CB">
            <w:pPr>
              <w:pStyle w:val="TableParagraph"/>
              <w:spacing w:before="10"/>
              <w:ind w:left="0"/>
              <w:rPr>
                <w:b/>
                <w:sz w:val="21"/>
              </w:rPr>
            </w:pPr>
          </w:p>
          <w:p w14:paraId="1C8A61F6" w14:textId="77777777" w:rsidR="002643CB" w:rsidRDefault="00D23EE1">
            <w:pPr>
              <w:pStyle w:val="TableParagraph"/>
              <w:ind w:left="931" w:right="693" w:firstLine="19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Tourette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Syndrome</w:t>
            </w:r>
          </w:p>
        </w:tc>
        <w:tc>
          <w:tcPr>
            <w:tcW w:w="7629" w:type="dxa"/>
          </w:tcPr>
          <w:p w14:paraId="1C8A61F7" w14:textId="77777777" w:rsidR="002643CB" w:rsidRDefault="00D23EE1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line="242" w:lineRule="auto"/>
              <w:ind w:right="600"/>
              <w:rPr>
                <w:sz w:val="24"/>
              </w:rPr>
            </w:pPr>
            <w:r>
              <w:rPr>
                <w:sz w:val="24"/>
              </w:rPr>
              <w:t>Adults will listen and respond to the child with suppor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nd understanding</w:t>
            </w:r>
          </w:p>
          <w:p w14:paraId="1C8A61F8" w14:textId="77777777" w:rsidR="002643CB" w:rsidRDefault="00D23EE1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16"/>
              <w:ind w:right="160"/>
              <w:rPr>
                <w:sz w:val="24"/>
              </w:rPr>
            </w:pPr>
            <w:r>
              <w:rPr>
                <w:sz w:val="24"/>
              </w:rPr>
              <w:t>A structure will be provided (tick list) to support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rning taking place, this will be differentiated to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th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lu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lem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child’s attention</w:t>
            </w:r>
          </w:p>
        </w:tc>
      </w:tr>
    </w:tbl>
    <w:p w14:paraId="1C8A61FA" w14:textId="77777777" w:rsidR="002643CB" w:rsidRDefault="002643CB">
      <w:pPr>
        <w:rPr>
          <w:sz w:val="24"/>
        </w:rPr>
        <w:sectPr w:rsidR="002643CB">
          <w:type w:val="continuous"/>
          <w:pgSz w:w="11910" w:h="16840"/>
          <w:pgMar w:top="700" w:right="600" w:bottom="641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1"/>
        <w:gridCol w:w="7629"/>
      </w:tblGrid>
      <w:tr w:rsidR="002643CB" w14:paraId="1C8A61FD" w14:textId="77777777">
        <w:trPr>
          <w:trHeight w:val="590"/>
        </w:trPr>
        <w:tc>
          <w:tcPr>
            <w:tcW w:w="2831" w:type="dxa"/>
          </w:tcPr>
          <w:p w14:paraId="1C8A61FB" w14:textId="77777777" w:rsidR="002643CB" w:rsidRDefault="002643CB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7629" w:type="dxa"/>
          </w:tcPr>
          <w:p w14:paraId="1C8A61FC" w14:textId="77777777" w:rsidR="002643CB" w:rsidRDefault="00D23EE1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90" w:lineRule="atLeast"/>
              <w:ind w:right="288"/>
              <w:rPr>
                <w:sz w:val="24"/>
              </w:rPr>
            </w:pPr>
            <w:r>
              <w:rPr>
                <w:sz w:val="24"/>
              </w:rPr>
              <w:t>The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completed</w:t>
            </w:r>
          </w:p>
        </w:tc>
      </w:tr>
      <w:tr w:rsidR="002643CB" w14:paraId="1C8A6204" w14:textId="77777777">
        <w:trPr>
          <w:trHeight w:val="2397"/>
        </w:trPr>
        <w:tc>
          <w:tcPr>
            <w:tcW w:w="2831" w:type="dxa"/>
          </w:tcPr>
          <w:p w14:paraId="1C8A61FE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1FF" w14:textId="77777777" w:rsidR="002643CB" w:rsidRDefault="002643CB">
            <w:pPr>
              <w:pStyle w:val="TableParagraph"/>
              <w:spacing w:before="11"/>
              <w:ind w:left="0"/>
              <w:rPr>
                <w:b/>
                <w:sz w:val="33"/>
              </w:rPr>
            </w:pPr>
          </w:p>
          <w:p w14:paraId="1C8A6200" w14:textId="77777777" w:rsidR="002643CB" w:rsidRDefault="00D23EE1">
            <w:pPr>
              <w:pStyle w:val="TableParagraph"/>
              <w:ind w:left="984" w:right="490" w:hanging="142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Experienced</w:t>
            </w:r>
            <w:r>
              <w:rPr>
                <w:b/>
                <w:color w:val="4471C4"/>
                <w:spacing w:val="-65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Trauma</w:t>
            </w:r>
          </w:p>
        </w:tc>
        <w:tc>
          <w:tcPr>
            <w:tcW w:w="7629" w:type="dxa"/>
          </w:tcPr>
          <w:p w14:paraId="1C8A6201" w14:textId="77777777" w:rsidR="002643CB" w:rsidRDefault="00D23EE1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ind w:right="295"/>
              <w:rPr>
                <w:sz w:val="24"/>
              </w:rPr>
            </w:pPr>
            <w:r>
              <w:rPr>
                <w:sz w:val="24"/>
              </w:rPr>
              <w:t>The maths learning environment will be a calm, trus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motion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s</w:t>
            </w:r>
          </w:p>
          <w:p w14:paraId="1C8A6202" w14:textId="77777777" w:rsidR="002643CB" w:rsidRDefault="00D23EE1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21"/>
              <w:ind w:right="153"/>
              <w:rPr>
                <w:sz w:val="24"/>
              </w:rPr>
            </w:pPr>
            <w:r>
              <w:rPr>
                <w:sz w:val="24"/>
              </w:rPr>
              <w:t>Adul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 wi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w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iggers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and any ways to further support the child within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</w:p>
          <w:p w14:paraId="1C8A6203" w14:textId="77777777" w:rsidR="002643CB" w:rsidRDefault="00D23EE1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7" w:line="292" w:lineRule="exact"/>
              <w:ind w:right="221"/>
              <w:rPr>
                <w:sz w:val="24"/>
              </w:rPr>
            </w:pPr>
            <w:r>
              <w:rPr>
                <w:sz w:val="24"/>
              </w:rPr>
              <w:t>There will be a consistent approach to expectations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ehaviou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ed 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si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aise.</w:t>
            </w:r>
          </w:p>
        </w:tc>
      </w:tr>
      <w:tr w:rsidR="002643CB" w14:paraId="1C8A620F" w14:textId="77777777">
        <w:trPr>
          <w:trHeight w:val="3619"/>
        </w:trPr>
        <w:tc>
          <w:tcPr>
            <w:tcW w:w="2831" w:type="dxa"/>
          </w:tcPr>
          <w:p w14:paraId="1C8A6205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206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207" w14:textId="77777777" w:rsidR="002643CB" w:rsidRDefault="002643CB">
            <w:pPr>
              <w:pStyle w:val="TableParagraph"/>
              <w:ind w:left="0"/>
              <w:rPr>
                <w:b/>
                <w:sz w:val="28"/>
              </w:rPr>
            </w:pPr>
          </w:p>
          <w:p w14:paraId="1C8A6208" w14:textId="77777777" w:rsidR="002643CB" w:rsidRDefault="002643CB">
            <w:pPr>
              <w:pStyle w:val="TableParagraph"/>
              <w:spacing w:before="7"/>
              <w:ind w:left="0"/>
              <w:rPr>
                <w:b/>
                <w:sz w:val="39"/>
              </w:rPr>
            </w:pPr>
          </w:p>
          <w:p w14:paraId="1C8A6209" w14:textId="77777777" w:rsidR="002643CB" w:rsidRDefault="00D23EE1">
            <w:pPr>
              <w:pStyle w:val="TableParagraph"/>
              <w:ind w:left="744" w:right="717" w:firstLine="324"/>
              <w:rPr>
                <w:b/>
                <w:sz w:val="24"/>
              </w:rPr>
            </w:pPr>
            <w:r>
              <w:rPr>
                <w:b/>
                <w:color w:val="4471C4"/>
                <w:sz w:val="24"/>
              </w:rPr>
              <w:t>Visual</w:t>
            </w:r>
            <w:r>
              <w:rPr>
                <w:b/>
                <w:color w:val="4471C4"/>
                <w:spacing w:val="1"/>
                <w:sz w:val="24"/>
              </w:rPr>
              <w:t xml:space="preserve"> </w:t>
            </w:r>
            <w:r>
              <w:rPr>
                <w:b/>
                <w:color w:val="4471C4"/>
                <w:sz w:val="24"/>
              </w:rPr>
              <w:t>Impairment</w:t>
            </w:r>
          </w:p>
        </w:tc>
        <w:tc>
          <w:tcPr>
            <w:tcW w:w="7629" w:type="dxa"/>
          </w:tcPr>
          <w:p w14:paraId="1C8A620A" w14:textId="77777777" w:rsidR="002643CB" w:rsidRDefault="00D23EE1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ind w:right="185"/>
              <w:rPr>
                <w:sz w:val="24"/>
              </w:rPr>
            </w:pPr>
            <w:r>
              <w:rPr>
                <w:sz w:val="24"/>
              </w:rPr>
              <w:t>Anything that is being displayed (PowerPoi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sentation, maths working wall) will be large and easily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visi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y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</w:p>
          <w:p w14:paraId="1C8A620B" w14:textId="77777777" w:rsidR="002643CB" w:rsidRDefault="00D23EE1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21"/>
              <w:ind w:right="438"/>
              <w:rPr>
                <w:sz w:val="24"/>
              </w:rPr>
            </w:pPr>
            <w:r>
              <w:rPr>
                <w:sz w:val="24"/>
              </w:rPr>
              <w:t>Children will be able to ‘take a break’ from their math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earning whenever needed to ensure they are able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cu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ually and avoid fatigue</w:t>
            </w:r>
          </w:p>
          <w:p w14:paraId="1C8A620C" w14:textId="77777777" w:rsidR="002643CB" w:rsidRDefault="00D23EE1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22"/>
              <w:ind w:right="209"/>
              <w:rPr>
                <w:sz w:val="24"/>
              </w:rPr>
            </w:pPr>
            <w:r>
              <w:rPr>
                <w:sz w:val="24"/>
              </w:rPr>
              <w:t>Imag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x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n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larged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recommend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ze</w:t>
            </w:r>
          </w:p>
          <w:p w14:paraId="1C8A620D" w14:textId="77777777" w:rsidR="002643CB" w:rsidRDefault="00D23EE1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21"/>
              <w:ind w:right="131"/>
              <w:rPr>
                <w:sz w:val="24"/>
              </w:rPr>
            </w:pPr>
            <w:r>
              <w:rPr>
                <w:sz w:val="24"/>
              </w:rPr>
              <w:t>Children will be provided with a thicker and darker penci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 ens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ir writing 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ear</w:t>
            </w:r>
          </w:p>
          <w:p w14:paraId="1C8A620E" w14:textId="77777777" w:rsidR="002643CB" w:rsidRDefault="00D23EE1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9" w:line="292" w:lineRule="exact"/>
              <w:ind w:right="161"/>
              <w:rPr>
                <w:sz w:val="24"/>
              </w:rPr>
            </w:pPr>
            <w:r>
              <w:rPr>
                <w:sz w:val="24"/>
              </w:rPr>
              <w:t>Children may be provided with a larger squared exercis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boo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ferred</w:t>
            </w:r>
          </w:p>
        </w:tc>
      </w:tr>
    </w:tbl>
    <w:p w14:paraId="1C8A6210" w14:textId="77777777" w:rsidR="00D23EE1" w:rsidRDefault="00D23EE1"/>
    <w:sectPr w:rsidR="00D23EE1">
      <w:type w:val="continuous"/>
      <w:pgSz w:w="11910" w:h="16840"/>
      <w:pgMar w:top="7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71BB2"/>
    <w:multiLevelType w:val="hybridMultilevel"/>
    <w:tmpl w:val="4020806C"/>
    <w:lvl w:ilvl="0" w:tplc="16DEB32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EE0CC0B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682FBB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9BA021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615A320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492656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5E676A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6D48482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7CC2D4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052B0542"/>
    <w:multiLevelType w:val="hybridMultilevel"/>
    <w:tmpl w:val="E750AFCA"/>
    <w:lvl w:ilvl="0" w:tplc="4A9A58C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462EE7F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910E93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DC40B9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9068348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14A59D4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F84366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B2CB7B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7D5A565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24A932F5"/>
    <w:multiLevelType w:val="hybridMultilevel"/>
    <w:tmpl w:val="2028FC08"/>
    <w:lvl w:ilvl="0" w:tplc="4866DF28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8F3C96B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D7B0325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E48F20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4126476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9D4AB84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6C85EB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CFA3FF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E32764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26FD6397"/>
    <w:multiLevelType w:val="hybridMultilevel"/>
    <w:tmpl w:val="E85EF348"/>
    <w:lvl w:ilvl="0" w:tplc="C352D888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53E00DD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8765CA6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840F6E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F2C2900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0942943E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975AFF3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02CD76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102CD4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2CEE6D4E"/>
    <w:multiLevelType w:val="hybridMultilevel"/>
    <w:tmpl w:val="4260D5A0"/>
    <w:lvl w:ilvl="0" w:tplc="F0DCE3E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5CB2705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2E86FC8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C636A642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A51483C2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E160E1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06E85996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16AE2B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80E7004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30061A16"/>
    <w:multiLevelType w:val="hybridMultilevel"/>
    <w:tmpl w:val="ED4E8D06"/>
    <w:lvl w:ilvl="0" w:tplc="8F74B89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AE88164A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8E526A5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90929C9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E74AC4A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25522BD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80F84B3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6154457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81407F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4D462FE0"/>
    <w:multiLevelType w:val="hybridMultilevel"/>
    <w:tmpl w:val="A9EC5C84"/>
    <w:lvl w:ilvl="0" w:tplc="A0648F2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63F6557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1BB0AF9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3BFA65B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5748E92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3AA4208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8124D8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E0E4AAA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52C5D4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4E263BE9"/>
    <w:multiLevelType w:val="hybridMultilevel"/>
    <w:tmpl w:val="33E666BC"/>
    <w:lvl w:ilvl="0" w:tplc="9A2043D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96C46E7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064ABF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17D8204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686764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F26CCA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C13499C2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1DBC0478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D9807B1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8" w15:restartNumberingAfterBreak="0">
    <w:nsid w:val="675E3C5B"/>
    <w:multiLevelType w:val="hybridMultilevel"/>
    <w:tmpl w:val="399ED244"/>
    <w:lvl w:ilvl="0" w:tplc="21DE85F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131207E8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B2641F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75DA9BC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C1A8D42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A5EE2CE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1A5CC53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66C6D30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5D82AC46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697615A3"/>
    <w:multiLevelType w:val="hybridMultilevel"/>
    <w:tmpl w:val="A4EA5378"/>
    <w:lvl w:ilvl="0" w:tplc="BB3ED63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D9DEA16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7068BE04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40FA281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780E255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D000425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462667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2DB24E1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C354166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0" w15:restartNumberingAfterBreak="0">
    <w:nsid w:val="6C333343"/>
    <w:multiLevelType w:val="hybridMultilevel"/>
    <w:tmpl w:val="B04E1FC2"/>
    <w:lvl w:ilvl="0" w:tplc="962801F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DD3A803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56AA34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BC881E48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0F6C0A2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EE666B4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A10E09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5B52B37E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6A0E14F8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1" w15:restartNumberingAfterBreak="0">
    <w:nsid w:val="6D55304D"/>
    <w:multiLevelType w:val="hybridMultilevel"/>
    <w:tmpl w:val="6360EFFA"/>
    <w:lvl w:ilvl="0" w:tplc="E774D9CC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25768F3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F17A809E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A664B65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45064540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F9A4C67C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FEA83E8A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BC6E6DAC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166153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2" w15:restartNumberingAfterBreak="0">
    <w:nsid w:val="73D335AF"/>
    <w:multiLevelType w:val="hybridMultilevel"/>
    <w:tmpl w:val="6062EB8C"/>
    <w:lvl w:ilvl="0" w:tplc="045ECB98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0B2A8F3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AD0402C0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D63E8326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BFB621FA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BB8EDCC6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2A2B140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92EA8C7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EE746A8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3" w15:restartNumberingAfterBreak="0">
    <w:nsid w:val="742205CE"/>
    <w:multiLevelType w:val="hybridMultilevel"/>
    <w:tmpl w:val="BAF4CFE2"/>
    <w:lvl w:ilvl="0" w:tplc="8DDA77E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w w:val="100"/>
        <w:lang w:val="en-GB" w:eastAsia="en-US" w:bidi="ar-SA"/>
      </w:rPr>
    </w:lvl>
    <w:lvl w:ilvl="1" w:tplc="A232FB6C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06EE7B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899495E4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E1C86D8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434AFE0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45E8340C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3432E97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10D2CFB2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7E4323B1"/>
    <w:multiLevelType w:val="hybridMultilevel"/>
    <w:tmpl w:val="EE3E701A"/>
    <w:lvl w:ilvl="0" w:tplc="28C201B6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E54AFEFE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EFF0948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F0A23300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E7320BAE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95E29D42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65668D4E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82A43A74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05B2EB90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abstractNum w:abstractNumId="15" w15:restartNumberingAfterBreak="0">
    <w:nsid w:val="7F2A505E"/>
    <w:multiLevelType w:val="hybridMultilevel"/>
    <w:tmpl w:val="B3D0B8E8"/>
    <w:lvl w:ilvl="0" w:tplc="1674E39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A922FD32">
      <w:numFmt w:val="bullet"/>
      <w:lvlText w:val="•"/>
      <w:lvlJc w:val="left"/>
      <w:pPr>
        <w:ind w:left="1499" w:hanging="360"/>
      </w:pPr>
      <w:rPr>
        <w:rFonts w:hint="default"/>
        <w:lang w:val="en-GB" w:eastAsia="en-US" w:bidi="ar-SA"/>
      </w:rPr>
    </w:lvl>
    <w:lvl w:ilvl="2" w:tplc="01DE0BEA">
      <w:numFmt w:val="bullet"/>
      <w:lvlText w:val="•"/>
      <w:lvlJc w:val="left"/>
      <w:pPr>
        <w:ind w:left="2179" w:hanging="360"/>
      </w:pPr>
      <w:rPr>
        <w:rFonts w:hint="default"/>
        <w:lang w:val="en-GB" w:eastAsia="en-US" w:bidi="ar-SA"/>
      </w:rPr>
    </w:lvl>
    <w:lvl w:ilvl="3" w:tplc="6694B7CE">
      <w:numFmt w:val="bullet"/>
      <w:lvlText w:val="•"/>
      <w:lvlJc w:val="left"/>
      <w:pPr>
        <w:ind w:left="2859" w:hanging="360"/>
      </w:pPr>
      <w:rPr>
        <w:rFonts w:hint="default"/>
        <w:lang w:val="en-GB" w:eastAsia="en-US" w:bidi="ar-SA"/>
      </w:rPr>
    </w:lvl>
    <w:lvl w:ilvl="4" w:tplc="DA92A5B4">
      <w:numFmt w:val="bullet"/>
      <w:lvlText w:val="•"/>
      <w:lvlJc w:val="left"/>
      <w:pPr>
        <w:ind w:left="3539" w:hanging="360"/>
      </w:pPr>
      <w:rPr>
        <w:rFonts w:hint="default"/>
        <w:lang w:val="en-GB" w:eastAsia="en-US" w:bidi="ar-SA"/>
      </w:rPr>
    </w:lvl>
    <w:lvl w:ilvl="5" w:tplc="5CB03EC8">
      <w:numFmt w:val="bullet"/>
      <w:lvlText w:val="•"/>
      <w:lvlJc w:val="left"/>
      <w:pPr>
        <w:ind w:left="4219" w:hanging="360"/>
      </w:pPr>
      <w:rPr>
        <w:rFonts w:hint="default"/>
        <w:lang w:val="en-GB" w:eastAsia="en-US" w:bidi="ar-SA"/>
      </w:rPr>
    </w:lvl>
    <w:lvl w:ilvl="6" w:tplc="D7788D64">
      <w:numFmt w:val="bullet"/>
      <w:lvlText w:val="•"/>
      <w:lvlJc w:val="left"/>
      <w:pPr>
        <w:ind w:left="4899" w:hanging="360"/>
      </w:pPr>
      <w:rPr>
        <w:rFonts w:hint="default"/>
        <w:lang w:val="en-GB" w:eastAsia="en-US" w:bidi="ar-SA"/>
      </w:rPr>
    </w:lvl>
    <w:lvl w:ilvl="7" w:tplc="CFF0E746">
      <w:numFmt w:val="bullet"/>
      <w:lvlText w:val="•"/>
      <w:lvlJc w:val="left"/>
      <w:pPr>
        <w:ind w:left="5579" w:hanging="360"/>
      </w:pPr>
      <w:rPr>
        <w:rFonts w:hint="default"/>
        <w:lang w:val="en-GB" w:eastAsia="en-US" w:bidi="ar-SA"/>
      </w:rPr>
    </w:lvl>
    <w:lvl w:ilvl="8" w:tplc="F67C76CC">
      <w:numFmt w:val="bullet"/>
      <w:lvlText w:val="•"/>
      <w:lvlJc w:val="left"/>
      <w:pPr>
        <w:ind w:left="6259" w:hanging="360"/>
      </w:pPr>
      <w:rPr>
        <w:rFonts w:hint="default"/>
        <w:lang w:val="en-GB" w:eastAsia="en-US" w:bidi="ar-SA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10"/>
  </w:num>
  <w:num w:numId="6">
    <w:abstractNumId w:val="11"/>
  </w:num>
  <w:num w:numId="7">
    <w:abstractNumId w:val="2"/>
  </w:num>
  <w:num w:numId="8">
    <w:abstractNumId w:val="4"/>
  </w:num>
  <w:num w:numId="9">
    <w:abstractNumId w:val="12"/>
  </w:num>
  <w:num w:numId="10">
    <w:abstractNumId w:val="9"/>
  </w:num>
  <w:num w:numId="11">
    <w:abstractNumId w:val="8"/>
  </w:num>
  <w:num w:numId="12">
    <w:abstractNumId w:val="6"/>
  </w:num>
  <w:num w:numId="13">
    <w:abstractNumId w:val="15"/>
  </w:num>
  <w:num w:numId="14">
    <w:abstractNumId w:val="13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sTQwMzC2NDA1MzZX0lEKTi0uzszPAykwrAUAcy9ZsSwAAAA="/>
  </w:docVars>
  <w:rsids>
    <w:rsidRoot w:val="002643CB"/>
    <w:rsid w:val="002643CB"/>
    <w:rsid w:val="00295725"/>
    <w:rsid w:val="00440172"/>
    <w:rsid w:val="005B04D9"/>
    <w:rsid w:val="00877B7C"/>
    <w:rsid w:val="00D2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A6168"/>
  <w15:docId w15:val="{2B37138A-B415-4349-AE89-D715C2286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7"/>
    </w:pPr>
  </w:style>
  <w:style w:type="paragraph" w:styleId="Title">
    <w:name w:val="Title"/>
    <w:basedOn w:val="Normal"/>
    <w:link w:val="TitleChar"/>
    <w:uiPriority w:val="10"/>
    <w:qFormat/>
    <w:rsid w:val="005B04D9"/>
    <w:pPr>
      <w:ind w:left="397"/>
    </w:pPr>
    <w:rPr>
      <w:rFonts w:ascii="Calibri" w:eastAsia="Calibri" w:hAnsi="Calibri" w:cs="Calibri"/>
      <w:b/>
      <w:bC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04D9"/>
    <w:rPr>
      <w:rFonts w:ascii="Calibri" w:eastAsia="Calibri" w:hAnsi="Calibri" w:cs="Calibri"/>
      <w:b/>
      <w:bCs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3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160</Words>
  <Characters>6614</Characters>
  <Application>Microsoft Office Word</Application>
  <DocSecurity>0</DocSecurity>
  <Lines>55</Lines>
  <Paragraphs>15</Paragraphs>
  <ScaleCrop>false</ScaleCrop>
  <Company/>
  <LinksUpToDate>false</LinksUpToDate>
  <CharactersWithSpaces>7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oscato</dc:creator>
  <cp:lastModifiedBy>Wigham Richard</cp:lastModifiedBy>
  <cp:revision>4</cp:revision>
  <dcterms:created xsi:type="dcterms:W3CDTF">2021-12-30T15:22:00Z</dcterms:created>
  <dcterms:modified xsi:type="dcterms:W3CDTF">2022-01-0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30T00:00:00Z</vt:filetime>
  </property>
</Properties>
</file>